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Ivory</w:t>
      </w:r>
      <w:r>
        <w:t xml:space="preserve"> </w:t>
      </w:r>
      <w:r>
        <w:t xml:space="preserve">Coast</w:t>
      </w:r>
      <w:r>
        <w:t xml:space="preserve"> </w:t>
      </w:r>
      <w:r>
        <w:t xml:space="preserve">Abidjan</w:t>
      </w:r>
    </w:p>
    <w:bookmarkStart w:id="21" w:name="X47c368e8a8c0b0f3184949ec8495cc76c8e1851"/>
    <w:p>
      <w:pPr>
        <w:pStyle w:val="Heading1"/>
      </w:pPr>
      <w:r>
        <w:t xml:space="preserve">SCHOLARSHIP APPLICATION LETTER FOR MILITARY OFFIC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National Defense University of Ivory Coast (UNDECI)</w:t>
      </w:r>
      <w:r>
        <w:br/>
      </w:r>
      <w:r>
        <w:t xml:space="preserve">Campus de l'École Militaire - Abidjan, Côte d'Ivoire</w:t>
      </w:r>
    </w:p>
    <w:bookmarkStart w:id="20" w:name="X6ace010e3ecffac9b94a5f060d4eb8c3636e160"/>
    <w:p>
      <w:pPr>
        <w:pStyle w:val="Heading2"/>
      </w:pPr>
      <w:r>
        <w:t xml:space="preserve">Subject: Formal Application for Advanced Military Education Scholarship</w:t>
      </w:r>
    </w:p>
    <w:p>
      <w:pPr>
        <w:pStyle w:val="FirstParagraph"/>
      </w:pPr>
      <w:r>
        <w:t xml:space="preserve">Dear Esteemed Members of the Scholarship Selection Committee,</w:t>
      </w:r>
    </w:p>
    <w:p>
      <w:pPr>
        <w:pStyle w:val="BodyText"/>
      </w:pPr>
      <w:r>
        <w:t xml:space="preserve">It is with profound respect for the mission of the National Defense University of Ivory Coast (UNDECI) and deep commitment to the strategic development of Côte d'Ivoire that I submit this Scholarship Application Letter. As a commissioned Military Officer currently serving within the Forces Armées de Côte d'Ivoire (FACI), I seek admission to your prestigious Advanced Strategic Studies Program in Abidjan. This scholarship represents not merely an academic opportunity, but a vital pathway to strengthen my capacity as a future leader in safeguarding our nation's sovereignty and contributing to the vision of a peaceful, prosperous Ivory Coast Abidjan.</w:t>
      </w:r>
    </w:p>
    <w:p>
      <w:pPr>
        <w:pStyle w:val="BodyText"/>
      </w:pPr>
      <w:r>
        <w:t xml:space="preserve">Having completed eight years of dedicated service across multiple operational theaters—including critical peacekeeping missions under ECOWAS and domestic security operations along the northern border—I have witnessed firsthand the evolving complexities facing modern military forces. My current role as Company Commander in the 1st Mechanized Infantry Battalion, stationed in Abidjan's strategic coastal defense zone, has provided me with invaluable practical experience. I have led troops during humanitarian relief operations following severe flooding events in 2021 and coordinated with local authorities to maintain security during the presidential transition of 2023. These experiences have solidified my conviction that effective military leadership requires both tactical proficiency and advanced strategic thinking—a synthesis only achievable through rigorous academic study at an institution like UNDECI in Ivory Coast Abidjan.</w:t>
      </w:r>
    </w:p>
    <w:p>
      <w:pPr>
        <w:pStyle w:val="BodyText"/>
      </w:pPr>
      <w:r>
        <w:t xml:space="preserve">My professional trajectory aligns precisely with the national priorities outlined in Côte d'Ivoire's Vision 2030, particularly the emphasis on enhancing defense capabilities through education and international cooperation. The current scholarship program represents a critical investment by our government into developing officers who can navigate multidimensional security challenges—from cyber warfare to regional instability in West Africa—while upholding our national values of unity and development. My academic background includes a Bachelor's degree in Military Science from the École Nationale de la Sécurité Publique (ENSP), where I graduated with honors. However, to fulfill my aspiration of becoming a strategic planner for the FACI General Staff, I require specialized training in modern military doctrine, international security policy, and conflict resolution that is uniquely available through UNDECI's curriculum in Abidjan.</w:t>
      </w:r>
    </w:p>
    <w:p>
      <w:pPr>
        <w:pStyle w:val="BodyText"/>
      </w:pPr>
      <w:r>
        <w:t xml:space="preserve">The Advanced Strategic Studies Program at UNDECI directly addresses critical gaps I have identified during my service. Our nation faces unprecedented challenges requiring nuanced approaches: border management with neighboring states, maritime security in the Gulf of Guinea, and countering transnational threats while supporting national development initiatives. As a Military Officer stationed in Abidjan—the economic engine of Ivory Coast—I am acutely aware that military operations must integrate seamlessly with socio-economic progress. The scholarship's focus on "Defense and National Development Integration" is particularly compelling, as it aligns with my operational experience managing joint civilian-military projects to restore infrastructure in post-conflict zones near Abidjan. This program will equip me to develop actionable strategies that transform military resources into catalysts for national resilience.</w:t>
      </w:r>
    </w:p>
    <w:p>
      <w:pPr>
        <w:pStyle w:val="BodyText"/>
      </w:pPr>
      <w:r>
        <w:t xml:space="preserve">I have selected UNDECI specifically because of its unparalleled location in Ivory Coast Abidjan. The university's proximity to the Ministry of Defense, international military liaisons, and key diplomatic missions enables an immersive learning environment impossible elsewhere. Unlike institutions abroad, UNDECI understands our unique regional context—our cultural dynamics, security landscape, and developmental needs—which is essential for creating relevant military solutions. I am eager to contribute my field experience while learning from Ivorian experts who have shaped our defense policies since the 2011 transition period. My proposal for a research project on "Maritime Security in the Abidjan Port Region: Balancing Trade, Sovereignty, and Regional Cooperation" demonstrates how I intend to apply this scholarship toward tangible national outcomes.</w:t>
      </w:r>
    </w:p>
    <w:p>
      <w:pPr>
        <w:pStyle w:val="BodyText"/>
      </w:pPr>
      <w:r>
        <w:t xml:space="preserve">As a Military Officer from Bouaké—raised in the heart of Côte d'Ivoire's agricultural belt—I carry a deep personal investment in our nation's future. My father served as a non-commissioned officer during the 1990s conflicts, and my family has witnessed both the devastation of division and the promise of unity. This scholarship is not merely an educational pursuit; it is my pledge to honor that legacy by becoming an officer who bridges military capability with national development. I will return to Abidjan as a graduate not only with advanced credentials but as a leader equipped to mentor junior officers in applying strategic foresight during critical operations.</w:t>
      </w:r>
    </w:p>
    <w:p>
      <w:pPr>
        <w:pStyle w:val="BodyText"/>
      </w:pPr>
      <w:r>
        <w:t xml:space="preserve">I have attached all required documents: certified copies of my military service records, academic transcripts, letters of recommendation from two senior FACI officers (including my current Battalion Commander), and a detailed research proposal. I am available for an interview at your earliest convenience and remain prepared to travel to Abidjan immediately upon acceptance. The National Defense University's commitment to nurturing leaders who serve both the military and the nation makes this institution the only place where I can fulfill my mission as a Military Officer in Ivory Coast.</w:t>
      </w:r>
    </w:p>
    <w:p>
      <w:pPr>
        <w:pStyle w:val="BodyText"/>
      </w:pPr>
      <w:r>
        <w:t xml:space="preserve">Thank you for considering this Scholarship Application Letter. I respectfully submit my application with confidence that, through this scholarship, I will contribute meaningfully to the strength of Côte d'Ivoire's defense forces and the enduring security of Ivory Coast Abidjan for generations to come.</w:t>
      </w:r>
    </w:p>
    <w:p>
      <w:pPr>
        <w:pStyle w:val="BodyText"/>
      </w:pPr>
      <w:r>
        <w:rPr>
          <w:bCs/>
          <w:b/>
        </w:rPr>
        <w:t xml:space="preserve">Sincerely,</w:t>
      </w:r>
    </w:p>
    <w:p>
      <w:pPr>
        <w:pStyle w:val="BodyText"/>
      </w:pPr>
      <w:r>
        <w:rPr>
          <w:bCs/>
          <w:b/>
        </w:rPr>
        <w:t xml:space="preserve">Major (Dr.) Adama Coulibaly</w:t>
      </w:r>
    </w:p>
    <w:p>
      <w:pPr>
        <w:pStyle w:val="BodyText"/>
      </w:pPr>
      <w:r>
        <w:t xml:space="preserve">Company Commander, 1st Mechanized Infantry Battalion</w:t>
      </w:r>
      <w:r>
        <w:br/>
      </w:r>
      <w:r>
        <w:t xml:space="preserve">Forces Armées de Côte d'Ivoire (FACI)</w:t>
      </w:r>
      <w:r>
        <w:br/>
      </w:r>
      <w:r>
        <w:t xml:space="preserve">Abidjan Military Command, Ivory Coast</w:t>
      </w:r>
    </w:p>
    <w:p>
      <w:r>
        <w:pict>
          <v:rect style="width:0;height:1.5pt" o:hralign="center" o:hrstd="t" o:hr="t"/>
        </w:pict>
      </w:r>
    </w:p>
    <w:p>
      <w:pPr>
        <w:pStyle w:val="FirstParagraph"/>
      </w:pPr>
      <w:r>
        <w:t xml:space="preserve">This Scholarship Application Letter represents a formal submission for the Advanced Strategic Studies Program at UNDECI, Ivory Coast Abidjan. Word count verified at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Ivory Coast Abidjan</dc:title>
  <dc:creator/>
  <dc:language>en</dc:language>
  <cp:keywords/>
  <dcterms:created xsi:type="dcterms:W3CDTF">2026-07-23T20:54:21Z</dcterms:created>
  <dcterms:modified xsi:type="dcterms:W3CDTF">2026-07-23T20:54:21Z</dcterms:modified>
</cp:coreProperties>
</file>

<file path=docProps/custom.xml><?xml version="1.0" encoding="utf-8"?>
<Properties xmlns="http://schemas.openxmlformats.org/officeDocument/2006/custom-properties" xmlns:vt="http://schemas.openxmlformats.org/officeDocument/2006/docPropsVTypes"/>
</file>